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>GitLens: also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proofErr w:type="spellStart"/>
      <w:r>
        <w:t>GitKraken</w:t>
      </w:r>
      <w:proofErr w:type="spellEnd"/>
      <w:r>
        <w:t xml:space="preserve">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proofErr w:type="spellStart"/>
      <w:r>
        <w:t>Sourcetree</w:t>
      </w:r>
      <w:proofErr w:type="spellEnd"/>
      <w:r>
        <w:t xml:space="preserve">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user.email</w:t>
      </w:r>
      <w:proofErr w:type="spellEnd"/>
      <w:r>
        <w:t xml:space="preserve">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2E1661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core.editor</w:t>
      </w:r>
      <w:proofErr w:type="spellEnd"/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 xml:space="preserve">In </w:t>
      </w:r>
      <w:proofErr w:type="spellStart"/>
      <w:r>
        <w:t>windos</w:t>
      </w:r>
      <w:proofErr w:type="spellEnd"/>
      <w:r>
        <w:t xml:space="preserve">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 xml:space="preserve">&gt;git config --global </w:t>
      </w:r>
      <w:proofErr w:type="spellStart"/>
      <w:r>
        <w:t>core.autocrlf</w:t>
      </w:r>
      <w:proofErr w:type="spellEnd"/>
      <w:r>
        <w:t xml:space="preserve"> true  //mac/</w:t>
      </w:r>
      <w:proofErr w:type="spellStart"/>
      <w:r>
        <w:t>linix</w:t>
      </w:r>
      <w:proofErr w:type="spellEnd"/>
      <w:r>
        <w:t xml:space="preserve">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proofErr w:type="spellStart"/>
      <w:r>
        <w:t>Seting</w:t>
      </w:r>
      <w:proofErr w:type="spellEnd"/>
      <w:r>
        <w:t xml:space="preserve">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 xml:space="preserve">git </w:t>
      </w:r>
      <w:proofErr w:type="spellStart"/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init</w:t>
      </w:r>
      <w:proofErr w:type="spellEnd"/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We can creat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ny whe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init</w:t>
      </w:r>
      <w:proofErr w:type="spellEnd"/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04322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to show all needs to add th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fils</w:t>
      </w:r>
      <w:proofErr w:type="spellEnd"/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451483A3" w:rsidR="00D11376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am “Fix the bug that prevented the user from sign up.”</w:t>
      </w:r>
    </w:p>
    <w:p w14:paraId="3047E38C" w14:textId="006DD0E4" w:rsidR="008D4DF8" w:rsidRDefault="008D4DF8" w:rsidP="008D4DF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moving  files</w:t>
      </w:r>
    </w:p>
    <w:p w14:paraId="5550FDDD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Remove files from working area and staging </w:t>
      </w:r>
    </w:p>
    <w:p w14:paraId="6BFACE94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rm file2.txt</w:t>
      </w:r>
    </w:p>
    <w:p w14:paraId="084CF0B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status</w:t>
      </w:r>
    </w:p>
    <w:p w14:paraId="1877763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ls-files</w:t>
      </w:r>
    </w:p>
    <w:p w14:paraId="7223D6AD" w14:textId="4BAE6584" w:rsidR="00804BE4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804BE4">
        <w:rPr>
          <w:rFonts w:asciiTheme="minorHAnsi" w:eastAsiaTheme="minorHAnsi" w:hAnsiTheme="minorHAnsi"/>
          <w:sz w:val="22"/>
          <w:szCs w:val="22"/>
        </w:rPr>
        <w:t>git add file2.txt // check  file ls and status</w:t>
      </w:r>
    </w:p>
    <w:p w14:paraId="7C79575C" w14:textId="19952E6B" w:rsidR="00804BE4" w:rsidRDefault="00804BE4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lastRenderedPageBreak/>
        <w:t>&gt;&gt; git commit -m “remove unused code.”</w:t>
      </w:r>
      <w:r w:rsidR="00E51DC4">
        <w:rPr>
          <w:rFonts w:asciiTheme="minorHAnsi" w:eastAsiaTheme="minorHAnsi" w:hAnsiTheme="minorHAnsi"/>
          <w:sz w:val="22"/>
          <w:szCs w:val="22"/>
        </w:rPr>
        <w:t xml:space="preserve"> // remove from both staging and work area</w:t>
      </w:r>
    </w:p>
    <w:p w14:paraId="0B226F47" w14:textId="78DCA6A2" w:rsidR="00E51DC4" w:rsidRDefault="00E51DC4" w:rsidP="00E51DC4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naming or moving files</w:t>
      </w:r>
    </w:p>
    <w:p w14:paraId="43F1932E" w14:textId="69D5DCD1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mv file1.txt main.js</w:t>
      </w:r>
    </w:p>
    <w:p w14:paraId="4C853A88" w14:textId="1171A68B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add file1.txt //delete </w:t>
      </w:r>
    </w:p>
    <w:p w14:paraId="0E214F6A" w14:textId="66EDB625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r w:rsidR="002E1661">
        <w:rPr>
          <w:rFonts w:asciiTheme="minorHAnsi" w:eastAsiaTheme="minorHAnsi" w:hAnsiTheme="minorHAnsi"/>
          <w:sz w:val="22"/>
          <w:szCs w:val="22"/>
        </w:rPr>
        <w:t>add mai.js // creating</w:t>
      </w:r>
    </w:p>
    <w:p w14:paraId="4871A573" w14:textId="77777777" w:rsidR="002E1661" w:rsidRDefault="002E166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1687748" w14:textId="57A50E56" w:rsidR="00CA2BB5" w:rsidRPr="00DB0ACD" w:rsidRDefault="00CA2BB5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32A4C"/>
    <w:rsid w:val="002706BA"/>
    <w:rsid w:val="002E1661"/>
    <w:rsid w:val="00333EE3"/>
    <w:rsid w:val="00353FA7"/>
    <w:rsid w:val="0048020A"/>
    <w:rsid w:val="004F6E5F"/>
    <w:rsid w:val="00525440"/>
    <w:rsid w:val="005543D0"/>
    <w:rsid w:val="0059734B"/>
    <w:rsid w:val="00601145"/>
    <w:rsid w:val="00723A0E"/>
    <w:rsid w:val="0073328A"/>
    <w:rsid w:val="007726E9"/>
    <w:rsid w:val="007946A8"/>
    <w:rsid w:val="00804BE4"/>
    <w:rsid w:val="00817E50"/>
    <w:rsid w:val="00826F8A"/>
    <w:rsid w:val="008D4DF8"/>
    <w:rsid w:val="009045C7"/>
    <w:rsid w:val="00925FC9"/>
    <w:rsid w:val="009B1351"/>
    <w:rsid w:val="00AD79AF"/>
    <w:rsid w:val="00AF191E"/>
    <w:rsid w:val="00BB2E6B"/>
    <w:rsid w:val="00CA2BB5"/>
    <w:rsid w:val="00D11376"/>
    <w:rsid w:val="00DA0A8A"/>
    <w:rsid w:val="00DB0ACD"/>
    <w:rsid w:val="00E51DC4"/>
    <w:rsid w:val="00E75591"/>
    <w:rsid w:val="00ED49EB"/>
    <w:rsid w:val="00F74A2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4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16</cp:revision>
  <dcterms:created xsi:type="dcterms:W3CDTF">2021-10-18T09:22:00Z</dcterms:created>
  <dcterms:modified xsi:type="dcterms:W3CDTF">2021-10-18T20:19:00Z</dcterms:modified>
</cp:coreProperties>
</file>